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3FA83" w14:textId="6483C6A9" w:rsidR="00495CB6" w:rsidRDefault="009D5A50" w:rsidP="009D5A50">
      <w:pPr>
        <w:pStyle w:val="1"/>
      </w:pPr>
      <w:r>
        <w:t>Этапы (задачи) ВКР и сравнительные способы их реализации</w:t>
      </w:r>
    </w:p>
    <w:p w14:paraId="3FCC985D" w14:textId="602A5C44" w:rsidR="00C8130E" w:rsidRDefault="0060615F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>
        <w:rPr>
          <w:b/>
          <w:bCs/>
        </w:rPr>
        <w:t>Задачи идентификации</w:t>
      </w:r>
    </w:p>
    <w:p w14:paraId="762F83CB" w14:textId="15A790A4" w:rsidR="00C44D7D" w:rsidRDefault="00C44D7D" w:rsidP="00C44D7D">
      <w:pPr>
        <w:pStyle w:val="a5"/>
        <w:ind w:left="1134" w:firstLine="0"/>
      </w:pPr>
      <w:r>
        <w:t>Решение задачи идентификации динамической системы одним из методов:</w:t>
      </w:r>
    </w:p>
    <w:p w14:paraId="58648E83" w14:textId="23218619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моделей: использование математических моделей для описания поведения системы и определения ее параметров на основе наблюдаемых данных.</w:t>
      </w:r>
    </w:p>
    <w:p w14:paraId="58223875" w14:textId="5316CB27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системы с использованием сигналов: анализ входных и выходных сигналов от системы для определения ее поведения и параметров.</w:t>
      </w:r>
    </w:p>
    <w:p w14:paraId="2C7C7C8C" w14:textId="4E6E4B73" w:rsidR="00C44D7D" w:rsidRDefault="00C44D7D" w:rsidP="00C44D7D">
      <w:pPr>
        <w:pStyle w:val="a5"/>
        <w:numPr>
          <w:ilvl w:val="1"/>
          <w:numId w:val="16"/>
        </w:numPr>
      </w:pPr>
      <w:r w:rsidRPr="00C44D7D">
        <w:t>Оценка параметров: использование методов оптимизации для оценки параметров системы на основе наблюдаемых данных.</w:t>
      </w:r>
    </w:p>
    <w:p w14:paraId="78514939" w14:textId="3392E963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машинного обучения: использование алгоритмов машинного обучения, таких как нейронные сети или деревья решений, для моделирования поведения системы и определения ее параметров.</w:t>
      </w:r>
    </w:p>
    <w:p w14:paraId="261039FB" w14:textId="519B3EC7" w:rsidR="00C44D7D" w:rsidRDefault="00C44D7D" w:rsidP="00C44D7D">
      <w:pPr>
        <w:pStyle w:val="a5"/>
        <w:numPr>
          <w:ilvl w:val="1"/>
          <w:numId w:val="16"/>
        </w:numPr>
      </w:pPr>
      <w:r w:rsidRPr="00C44D7D">
        <w:t>Гибридные методы: объединение нескольких методов идентификации для повышения точности и надежности процесса идентификации.</w:t>
      </w:r>
    </w:p>
    <w:p w14:paraId="4BC42F36" w14:textId="6E6C1B23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экспериментального проектирования: разработка экспериментов для сбора данных, которые могут быть использованы для идентификации системы, с учетом ограничений и требований системы.</w:t>
      </w:r>
    </w:p>
    <w:p w14:paraId="445A0500" w14:textId="51628439" w:rsidR="00C44D7D" w:rsidRPr="00C44D7D" w:rsidRDefault="00C44D7D" w:rsidP="00C44D7D">
      <w:pPr>
        <w:pStyle w:val="a5"/>
        <w:numPr>
          <w:ilvl w:val="1"/>
          <w:numId w:val="16"/>
        </w:numPr>
      </w:pPr>
      <w:r w:rsidRPr="00C44D7D">
        <w:t>Статистические методы: использование статистических методов, таких как регрессионный анализ, для определения параметров системы на основе наблюдаемых данных.</w:t>
      </w:r>
    </w:p>
    <w:p w14:paraId="72E4E1D4" w14:textId="168FFC9D" w:rsidR="00C8130E" w:rsidRPr="00581D9A" w:rsidRDefault="00C8130E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 xml:space="preserve">Выбор </w:t>
      </w:r>
      <w:r w:rsidR="009D5A50" w:rsidRPr="00581D9A">
        <w:rPr>
          <w:b/>
          <w:bCs/>
        </w:rPr>
        <w:t xml:space="preserve">архитектуры </w:t>
      </w:r>
      <w:r w:rsidR="001C2D09">
        <w:rPr>
          <w:b/>
          <w:bCs/>
        </w:rPr>
        <w:t>веб-</w:t>
      </w:r>
      <w:r w:rsidR="009D5A50" w:rsidRPr="00581D9A">
        <w:rPr>
          <w:b/>
          <w:bCs/>
        </w:rPr>
        <w:t>приложения</w:t>
      </w:r>
    </w:p>
    <w:p w14:paraId="7D60EFE3" w14:textId="178C79D9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>Архитектура на основе клиент-сервер: клиентская часть выполняется в браузере пользователя, а серверная часть находится на удаленном сервере</w:t>
      </w:r>
    </w:p>
    <w:p w14:paraId="0ADFCD08" w14:textId="68ACE92A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>Архитектура на основе микросервисов: приложение разбито на независимые сервисы, каждый из которых отвечает за конкретную функциональность</w:t>
      </w:r>
    </w:p>
    <w:p w14:paraId="46C95F3B" w14:textId="56054424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>Архитектура на основе сервера API: фронтенд и бэкенд разделены, и взаимодействуют через API</w:t>
      </w:r>
    </w:p>
    <w:p w14:paraId="46508D3A" w14:textId="4E5AC3DF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lastRenderedPageBreak/>
        <w:t>Архитектура на основе одностраничных приложений (Single-Page Applications, SPA): все данные загружаются один раз при загрузке страницы и последующие изменения происходят на клиенте без перезагрузки страницы.</w:t>
      </w:r>
    </w:p>
    <w:p w14:paraId="6CEA7DDD" w14:textId="77777777" w:rsidR="009C64C0" w:rsidRDefault="00C8130E" w:rsidP="00C8130E">
      <w:pPr>
        <w:pStyle w:val="a5"/>
        <w:numPr>
          <w:ilvl w:val="0"/>
          <w:numId w:val="16"/>
        </w:numPr>
        <w:ind w:left="1134"/>
      </w:pPr>
      <w:r w:rsidRPr="00581D9A">
        <w:rPr>
          <w:b/>
          <w:bCs/>
        </w:rPr>
        <w:t>Проектирование функциональности</w:t>
      </w:r>
      <w:r w:rsidR="009C64C0" w:rsidRPr="00581D9A">
        <w:rPr>
          <w:b/>
          <w:bCs/>
        </w:rPr>
        <w:t>:</w:t>
      </w:r>
      <w:r w:rsidR="009C64C0">
        <w:t xml:space="preserve"> </w:t>
      </w:r>
      <w:r w:rsidR="009C64C0" w:rsidRPr="009C64C0">
        <w:t>реализация серверной части приложения, реализация алгоритмов идентификации динамических систем</w:t>
      </w:r>
      <w:r w:rsidR="009C64C0">
        <w:t>.</w:t>
      </w:r>
    </w:p>
    <w:p w14:paraId="2C84A214" w14:textId="77777777" w:rsidR="009C64C0" w:rsidRDefault="009C64C0" w:rsidP="009C64C0">
      <w:pPr>
        <w:pStyle w:val="a5"/>
        <w:ind w:left="1134" w:firstLine="0"/>
      </w:pPr>
      <w:r w:rsidRPr="009C64C0">
        <w:t>Для бэкенда самыми популярным языками являются</w:t>
      </w:r>
      <w:r>
        <w:t>:</w:t>
      </w:r>
    </w:p>
    <w:p w14:paraId="7866E172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JavaScript, </w:t>
      </w:r>
    </w:p>
    <w:p w14:paraId="471F7436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Python, </w:t>
      </w:r>
    </w:p>
    <w:p w14:paraId="2C9BFB3C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Ruby, </w:t>
      </w:r>
    </w:p>
    <w:p w14:paraId="20A370F9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Java, </w:t>
      </w:r>
    </w:p>
    <w:p w14:paraId="42972C15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C#, </w:t>
      </w:r>
    </w:p>
    <w:p w14:paraId="756BC77E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>Go</w:t>
      </w:r>
    </w:p>
    <w:p w14:paraId="3C7B0B11" w14:textId="42D12E8D" w:rsidR="00C8130E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>PHP.</w:t>
      </w:r>
      <w:r w:rsidR="00C8130E" w:rsidRPr="009C64C0">
        <w:rPr>
          <w:lang w:val="en-US"/>
        </w:rPr>
        <w:t xml:space="preserve"> </w:t>
      </w:r>
    </w:p>
    <w:p w14:paraId="6DF3A1C6" w14:textId="2B9D9F53" w:rsidR="009C64C0" w:rsidRPr="009C64C0" w:rsidRDefault="009C64C0" w:rsidP="009C64C0">
      <w:pPr>
        <w:ind w:left="425"/>
      </w:pPr>
      <w:r>
        <w:t xml:space="preserve">Возможности получения переходной характеристики и построение передаточных функций в преобразовании Лапласа реализованы на </w:t>
      </w:r>
      <w:r>
        <w:rPr>
          <w:lang w:val="en-US"/>
        </w:rPr>
        <w:t>Python</w:t>
      </w:r>
      <w:r w:rsidRPr="009C64C0">
        <w:t>.</w:t>
      </w:r>
    </w:p>
    <w:p w14:paraId="39BBADD9" w14:textId="77F84988" w:rsidR="00C8130E" w:rsidRDefault="00C8130E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Проектирование интерфейса пользователя</w:t>
      </w:r>
    </w:p>
    <w:p w14:paraId="153B39DF" w14:textId="583DAAF6" w:rsidR="00581D9A" w:rsidRDefault="00581D9A" w:rsidP="00581D9A">
      <w:pPr>
        <w:pStyle w:val="a5"/>
        <w:ind w:left="1134" w:firstLine="0"/>
      </w:pPr>
      <w:r>
        <w:t xml:space="preserve">Интерфейс веб-страницы реализуется с помощью </w:t>
      </w:r>
      <w:r>
        <w:rPr>
          <w:lang w:val="en-US"/>
        </w:rPr>
        <w:t>HTML</w:t>
      </w:r>
      <w:r w:rsidRPr="00581D9A">
        <w:t xml:space="preserve">, </w:t>
      </w:r>
      <w:r>
        <w:rPr>
          <w:lang w:val="en-US"/>
        </w:rPr>
        <w:t>CSS</w:t>
      </w:r>
      <w:r w:rsidRPr="00581D9A">
        <w:t xml:space="preserve"> </w:t>
      </w:r>
      <w:r>
        <w:t>и</w:t>
      </w:r>
      <w:r w:rsidRPr="00581D9A">
        <w:t xml:space="preserve"> </w:t>
      </w:r>
      <w:r>
        <w:rPr>
          <w:lang w:val="en-US"/>
        </w:rPr>
        <w:t>JavaSrcipt</w:t>
      </w:r>
      <w:r w:rsidRPr="00581D9A">
        <w:t xml:space="preserve">. </w:t>
      </w:r>
      <w:r>
        <w:t xml:space="preserve">Перед версткой можно использовать </w:t>
      </w:r>
      <w:r>
        <w:rPr>
          <w:lang w:val="en-US"/>
        </w:rPr>
        <w:t>Figma</w:t>
      </w:r>
      <w:r w:rsidRPr="00581D9A">
        <w:t xml:space="preserve"> </w:t>
      </w:r>
      <w:r>
        <w:t>для:</w:t>
      </w:r>
    </w:p>
    <w:p w14:paraId="0B29D920" w14:textId="690BC9B3" w:rsidR="00581D9A" w:rsidRDefault="00581D9A" w:rsidP="00581D9A">
      <w:pPr>
        <w:pStyle w:val="a5"/>
        <w:numPr>
          <w:ilvl w:val="0"/>
          <w:numId w:val="17"/>
        </w:numPr>
      </w:pPr>
      <w:r>
        <w:t>С</w:t>
      </w:r>
      <w:r w:rsidRPr="00581D9A">
        <w:t>оздани</w:t>
      </w:r>
      <w:r>
        <w:t>я</w:t>
      </w:r>
      <w:r w:rsidRPr="00581D9A">
        <w:t xml:space="preserve"> каркаса: создание простых эскизов или макетов для описания макета, размещения элементов</w:t>
      </w:r>
    </w:p>
    <w:p w14:paraId="24D4A09E" w14:textId="055A2E8F" w:rsidR="00581D9A" w:rsidRPr="00581D9A" w:rsidRDefault="00581D9A" w:rsidP="00581D9A">
      <w:pPr>
        <w:pStyle w:val="a5"/>
        <w:numPr>
          <w:ilvl w:val="0"/>
          <w:numId w:val="17"/>
        </w:numPr>
      </w:pPr>
      <w:r w:rsidRPr="00581D9A">
        <w:t>Прототипировани</w:t>
      </w:r>
      <w:r>
        <w:t>я</w:t>
      </w:r>
      <w:r w:rsidRPr="00581D9A">
        <w:t>: создание интерактивных прототипов для тестирования функциональности и дизайна интерфейса.</w:t>
      </w:r>
    </w:p>
    <w:p w14:paraId="7F7032C7" w14:textId="50D48C50" w:rsidR="009D5A50" w:rsidRDefault="00C8130E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Работа над безопасностью приложения</w:t>
      </w:r>
    </w:p>
    <w:p w14:paraId="0517B6F4" w14:textId="13E2B75C" w:rsidR="00581D9A" w:rsidRDefault="00581D9A" w:rsidP="00581D9A">
      <w:pPr>
        <w:pStyle w:val="a5"/>
        <w:ind w:left="1134" w:firstLine="0"/>
      </w:pPr>
      <w:r>
        <w:t>Для обеспечения безопасности веб-приложения, решаются следующие задачи:</w:t>
      </w:r>
    </w:p>
    <w:p w14:paraId="7BA10023" w14:textId="5BEE1841" w:rsidR="00581D9A" w:rsidRDefault="00581D9A" w:rsidP="00581D9A">
      <w:pPr>
        <w:pStyle w:val="a5"/>
        <w:numPr>
          <w:ilvl w:val="1"/>
          <w:numId w:val="16"/>
        </w:numPr>
      </w:pPr>
      <w:r w:rsidRPr="00581D9A">
        <w:t xml:space="preserve">Проверка входных данных: обеспечение проверки пользовательских входных данных для предотвращения вредоносных атак, таких как </w:t>
      </w:r>
      <w:r w:rsidRPr="00581D9A">
        <w:lastRenderedPageBreak/>
        <w:t>внедрение SQL</w:t>
      </w:r>
      <w:r>
        <w:t>-кода (</w:t>
      </w:r>
      <w:r w:rsidRPr="00581D9A">
        <w:t>англ. SQL injection</w:t>
      </w:r>
      <w:r>
        <w:t>)</w:t>
      </w:r>
      <w:r w:rsidRPr="00581D9A">
        <w:t xml:space="preserve"> или </w:t>
      </w:r>
      <w:r>
        <w:t xml:space="preserve">межсайтовый скриптинг (англ. </w:t>
      </w:r>
      <w:r w:rsidRPr="00581D9A">
        <w:rPr>
          <w:lang w:val="en-US"/>
        </w:rPr>
        <w:t>Cross-Site Scripting</w:t>
      </w:r>
      <w:r>
        <w:t>)</w:t>
      </w:r>
      <w:r w:rsidRPr="00581D9A">
        <w:t>.</w:t>
      </w:r>
    </w:p>
    <w:p w14:paraId="58254FAD" w14:textId="36245E95" w:rsidR="00581D9A" w:rsidRDefault="00581D9A" w:rsidP="00581D9A">
      <w:pPr>
        <w:pStyle w:val="a5"/>
        <w:numPr>
          <w:ilvl w:val="1"/>
          <w:numId w:val="16"/>
        </w:numPr>
      </w:pPr>
      <w:r w:rsidRPr="00581D9A">
        <w:t>Аутентификация и авторизация: внедрение механизмов безопасной аутентификации, таких как хэширование паролей, и внедрение управления доступом на основе ролей для ограничения доступа к конфиденциальной информации.</w:t>
      </w:r>
    </w:p>
    <w:p w14:paraId="2C4D5BFD" w14:textId="6878A8A6" w:rsidR="00581D9A" w:rsidRDefault="00581D9A" w:rsidP="00581D9A">
      <w:pPr>
        <w:pStyle w:val="a5"/>
        <w:numPr>
          <w:ilvl w:val="1"/>
          <w:numId w:val="16"/>
        </w:numPr>
      </w:pPr>
      <w:r w:rsidRPr="00581D9A">
        <w:t>Шифрование: шифрование конфиденциальных данных, как при передаче, так и в состоянии покоя, для защиты от несанкционированного доступа.</w:t>
      </w:r>
    </w:p>
    <w:p w14:paraId="77EAC896" w14:textId="04420BCB" w:rsidR="00581D9A" w:rsidRDefault="00581D9A" w:rsidP="00581D9A">
      <w:pPr>
        <w:pStyle w:val="a5"/>
        <w:numPr>
          <w:ilvl w:val="1"/>
          <w:numId w:val="16"/>
        </w:numPr>
      </w:pPr>
      <w:r w:rsidRPr="00581D9A">
        <w:t>Регулярные обновления программного обеспечения: обновление веб-приложения и его компонентов с помощью последних исправлений безопасности для устранения известных уязвимостей.</w:t>
      </w:r>
    </w:p>
    <w:p w14:paraId="74CB1707" w14:textId="4F2CFA97" w:rsidR="00581D9A" w:rsidRDefault="00581D9A" w:rsidP="00581D9A">
      <w:pPr>
        <w:pStyle w:val="a5"/>
        <w:numPr>
          <w:ilvl w:val="1"/>
          <w:numId w:val="16"/>
        </w:numPr>
      </w:pPr>
      <w:r w:rsidRPr="00581D9A">
        <w:t>Тестирование на проникновение: проведение регулярного тестирования безопасности для выявления и устранения уязвимостей в веб-приложении.</w:t>
      </w:r>
    </w:p>
    <w:p w14:paraId="0B96552A" w14:textId="5C1289A2" w:rsidR="00581D9A" w:rsidRDefault="00581D9A" w:rsidP="00581D9A">
      <w:pPr>
        <w:pStyle w:val="a5"/>
        <w:numPr>
          <w:ilvl w:val="1"/>
          <w:numId w:val="16"/>
        </w:numPr>
      </w:pPr>
      <w:r w:rsidRPr="00581D9A">
        <w:t>Мониторинг и протоколирование: мониторинг веб-приложения на предмет необычной активности и протоколирование всех событий для обеспечения своевременного обнаружения инцидентов безопасности и реагирования на них.</w:t>
      </w:r>
    </w:p>
    <w:p w14:paraId="4E36F679" w14:textId="77777777" w:rsidR="00581D9A" w:rsidRPr="00581D9A" w:rsidRDefault="00581D9A" w:rsidP="00581D9A"/>
    <w:p w14:paraId="0E5903FE" w14:textId="59441E96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Проектирование и реализация механизмов администрирования и аналитики</w:t>
      </w:r>
    </w:p>
    <w:p w14:paraId="25564BF1" w14:textId="23F8D523" w:rsidR="00581D9A" w:rsidRDefault="00C44D7D" w:rsidP="00581D9A">
      <w:pPr>
        <w:pStyle w:val="a5"/>
        <w:ind w:left="1134" w:firstLine="0"/>
      </w:pPr>
      <w:r>
        <w:t>Примеры механизмов администрирования:</w:t>
      </w:r>
    </w:p>
    <w:p w14:paraId="1C157609" w14:textId="50EAB2CA" w:rsidR="00C44D7D" w:rsidRDefault="00C44D7D" w:rsidP="00C44D7D">
      <w:pPr>
        <w:pStyle w:val="a5"/>
        <w:numPr>
          <w:ilvl w:val="1"/>
          <w:numId w:val="16"/>
        </w:numPr>
      </w:pPr>
      <w:r w:rsidRPr="00C44D7D">
        <w:t>Управление пользователями: добавление, удаление и управление разрешениями пользователей в веб-приложении.</w:t>
      </w:r>
    </w:p>
    <w:p w14:paraId="56D9D97B" w14:textId="2DBAA568" w:rsidR="00C44D7D" w:rsidRDefault="00C44D7D" w:rsidP="00C44D7D">
      <w:pPr>
        <w:pStyle w:val="a5"/>
        <w:numPr>
          <w:ilvl w:val="1"/>
          <w:numId w:val="16"/>
        </w:numPr>
      </w:pPr>
      <w:r w:rsidRPr="00C44D7D">
        <w:t>Управление доступом на основе ролей: назначение пользователям определенных ролей и определение действий, которые они могут выполнять на основе этих ролей.</w:t>
      </w:r>
    </w:p>
    <w:p w14:paraId="6C684079" w14:textId="11AB25E2" w:rsidR="00C44D7D" w:rsidRDefault="00C44D7D" w:rsidP="00C44D7D">
      <w:pPr>
        <w:pStyle w:val="a5"/>
        <w:numPr>
          <w:ilvl w:val="1"/>
          <w:numId w:val="16"/>
        </w:numPr>
      </w:pPr>
      <w:r w:rsidRPr="00C44D7D">
        <w:t>Ведение журнала действий: запись действий, выполняемых в веб-приложении, для облегчения аудита и устранения неполадок.</w:t>
      </w:r>
    </w:p>
    <w:p w14:paraId="0A38C770" w14:textId="4A57AF70" w:rsidR="00C44D7D" w:rsidRDefault="00C44D7D" w:rsidP="00C44D7D">
      <w:pPr>
        <w:pStyle w:val="a5"/>
        <w:numPr>
          <w:ilvl w:val="1"/>
          <w:numId w:val="16"/>
        </w:numPr>
      </w:pPr>
      <w:r w:rsidRPr="00C44D7D">
        <w:lastRenderedPageBreak/>
        <w:t>Отчетность: создание отчетов по различным аспектам веб-приложения, таким как статистика использования и показатели производительности.</w:t>
      </w:r>
    </w:p>
    <w:p w14:paraId="20F24437" w14:textId="2920373D" w:rsidR="00C44D7D" w:rsidRDefault="00C44D7D" w:rsidP="00C44D7D">
      <w:pPr>
        <w:pStyle w:val="a5"/>
        <w:numPr>
          <w:ilvl w:val="1"/>
          <w:numId w:val="16"/>
        </w:numPr>
      </w:pPr>
      <w:r w:rsidRPr="00C44D7D">
        <w:t>Резервное копирование и восстановление: создание резервных копий веб-приложения и его данных и управление ими для обеспечения возможности восстановления данных в случае сбоя.</w:t>
      </w:r>
    </w:p>
    <w:p w14:paraId="53F3E0A6" w14:textId="09802CC7" w:rsidR="00C44D7D" w:rsidRDefault="00C44D7D" w:rsidP="00C44D7D">
      <w:pPr>
        <w:pStyle w:val="a5"/>
        <w:numPr>
          <w:ilvl w:val="1"/>
          <w:numId w:val="16"/>
        </w:numPr>
      </w:pPr>
      <w:r w:rsidRPr="00C44D7D">
        <w:t>Мониторинг: мониторинг производительности и доступности веб-приложения и оповещение администраторов о потенциальных проблемах.</w:t>
      </w:r>
    </w:p>
    <w:p w14:paraId="1542896A" w14:textId="37A2A121" w:rsidR="00C44D7D" w:rsidRPr="00581D9A" w:rsidRDefault="00C44D7D" w:rsidP="00C44D7D">
      <w:pPr>
        <w:pStyle w:val="a5"/>
        <w:numPr>
          <w:ilvl w:val="1"/>
          <w:numId w:val="16"/>
        </w:numPr>
      </w:pPr>
      <w:r w:rsidRPr="00C44D7D">
        <w:t>Управление конфигурацией: управление параметрами конфигурации веб-приложения для обеспечения его правильной и последовательной настройки.</w:t>
      </w:r>
    </w:p>
    <w:p w14:paraId="07FAD8F4" w14:textId="07C88A35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Тестирование, отладка и оптимизация</w:t>
      </w:r>
    </w:p>
    <w:p w14:paraId="05E72281" w14:textId="77777777" w:rsidR="009773E3" w:rsidRDefault="009773E3" w:rsidP="009773E3">
      <w:pPr>
        <w:ind w:left="65"/>
      </w:pPr>
      <w:r>
        <w:t>Тестирование – проверка соответствия приложения указанным требованиям, выявление дефектов или проблем.</w:t>
      </w:r>
    </w:p>
    <w:p w14:paraId="391A405C" w14:textId="6294B7A7" w:rsidR="009773E3" w:rsidRDefault="009773E3" w:rsidP="009773E3">
      <w:pPr>
        <w:ind w:left="65"/>
      </w:pPr>
      <w:r>
        <w:t>Существуют различные типы тестирования, в их числе:</w:t>
      </w:r>
    </w:p>
    <w:p w14:paraId="3F23EAC1" w14:textId="14224E07" w:rsidR="009773E3" w:rsidRDefault="009773E3" w:rsidP="009773E3">
      <w:pPr>
        <w:pStyle w:val="a5"/>
        <w:numPr>
          <w:ilvl w:val="0"/>
          <w:numId w:val="17"/>
        </w:numPr>
      </w:pPr>
      <w:r>
        <w:t>Модульное тестирование: тестирование отдельных компонентов или блоков приложения для проверки их поведения и функциональности.</w:t>
      </w:r>
    </w:p>
    <w:p w14:paraId="0318156C" w14:textId="270A8D2E" w:rsidR="009773E3" w:rsidRDefault="009773E3" w:rsidP="009773E3">
      <w:pPr>
        <w:pStyle w:val="a5"/>
        <w:ind w:left="1494" w:firstLine="0"/>
      </w:pPr>
      <w:r>
        <w:t xml:space="preserve">Инструменты </w:t>
      </w:r>
    </w:p>
    <w:p w14:paraId="5AD6E92A" w14:textId="25E158E9" w:rsidR="009773E3" w:rsidRDefault="009773E3" w:rsidP="009773E3">
      <w:pPr>
        <w:pStyle w:val="a5"/>
        <w:ind w:left="1494" w:firstLine="0"/>
      </w:pPr>
      <w:r w:rsidRPr="009773E3">
        <w:t>Существует несколько инструментов, которые можно использовать для модульного тестирования веб-приложений, некоторые</w:t>
      </w:r>
      <w:r>
        <w:t xml:space="preserve"> </w:t>
      </w:r>
      <w:r w:rsidRPr="009773E3">
        <w:t>из них:</w:t>
      </w:r>
    </w:p>
    <w:p w14:paraId="16AB6955" w14:textId="4BC6E5FA" w:rsidR="009773E3" w:rsidRPr="009773E3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JUnit</w:t>
      </w:r>
      <w:r w:rsidRPr="009773E3">
        <w:t xml:space="preserve">: </w:t>
      </w:r>
      <w:r>
        <w:t>фреймворк</w:t>
      </w:r>
      <w:r w:rsidRPr="009773E3">
        <w:t xml:space="preserve"> </w:t>
      </w:r>
      <w:r>
        <w:t>основанный</w:t>
      </w:r>
      <w:r w:rsidRPr="009773E3">
        <w:t xml:space="preserve"> </w:t>
      </w:r>
      <w:r>
        <w:t>на</w:t>
      </w:r>
      <w:r w:rsidRPr="009773E3">
        <w:t xml:space="preserve"> </w:t>
      </w:r>
      <w:r>
        <w:t>языке</w:t>
      </w:r>
      <w:r w:rsidRPr="009773E3">
        <w:t xml:space="preserve"> </w:t>
      </w:r>
      <w:r>
        <w:rPr>
          <w:lang w:val="en-US"/>
        </w:rPr>
        <w:t>Java</w:t>
      </w:r>
      <w:r>
        <w:t>.</w:t>
      </w:r>
    </w:p>
    <w:p w14:paraId="6BC1C254" w14:textId="6BD9AD29" w:rsidR="009773E3" w:rsidRPr="009773E3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NUnit</w:t>
      </w:r>
      <w:r w:rsidRPr="009773E3">
        <w:t xml:space="preserve">: </w:t>
      </w:r>
      <w:r>
        <w:t>фреймворк</w:t>
      </w:r>
      <w:r w:rsidRPr="009773E3">
        <w:t xml:space="preserve"> </w:t>
      </w:r>
      <w:r>
        <w:t xml:space="preserve">для </w:t>
      </w:r>
      <w:r w:rsidRPr="009773E3">
        <w:t>.</w:t>
      </w:r>
      <w:r w:rsidRPr="009773E3">
        <w:rPr>
          <w:lang w:val="en-US"/>
        </w:rPr>
        <w:t>NET</w:t>
      </w:r>
      <w:r w:rsidRPr="009773E3">
        <w:t xml:space="preserve"> </w:t>
      </w:r>
      <w:r>
        <w:t>приложений</w:t>
      </w:r>
    </w:p>
    <w:p w14:paraId="245B3CDF" w14:textId="7347DF73" w:rsidR="009773E3" w:rsidRPr="009773E3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Mocha</w:t>
      </w:r>
      <w:r w:rsidRPr="009773E3">
        <w:t xml:space="preserve">: </w:t>
      </w:r>
      <w:r>
        <w:t>основан</w:t>
      </w:r>
      <w:r w:rsidRPr="009773E3">
        <w:t xml:space="preserve"> </w:t>
      </w:r>
      <w:r>
        <w:t xml:space="preserve">на </w:t>
      </w:r>
      <w:r w:rsidRPr="009773E3">
        <w:rPr>
          <w:lang w:val="en-US"/>
        </w:rPr>
        <w:t>JavaScript</w:t>
      </w:r>
      <w:r w:rsidRPr="009773E3">
        <w:t xml:space="preserve"> </w:t>
      </w:r>
      <w:r>
        <w:t>фреймворке</w:t>
      </w:r>
      <w:r w:rsidRPr="009773E3">
        <w:t xml:space="preserve"> </w:t>
      </w:r>
      <w:r>
        <w:t>тестирования</w:t>
      </w:r>
      <w:r w:rsidRPr="009773E3">
        <w:t xml:space="preserve"> </w:t>
      </w:r>
      <w:r>
        <w:t>для приложений</w:t>
      </w:r>
      <w:r w:rsidRPr="009773E3">
        <w:t xml:space="preserve"> </w:t>
      </w:r>
      <w:r w:rsidRPr="009773E3">
        <w:rPr>
          <w:lang w:val="en-US"/>
        </w:rPr>
        <w:t>Node</w:t>
      </w:r>
      <w:r w:rsidRPr="009773E3">
        <w:t>.</w:t>
      </w:r>
      <w:r w:rsidRPr="009773E3">
        <w:rPr>
          <w:lang w:val="en-US"/>
        </w:rPr>
        <w:t>js</w:t>
      </w:r>
      <w:r>
        <w:t>.</w:t>
      </w:r>
    </w:p>
    <w:p w14:paraId="7E84C31B" w14:textId="54A78517" w:rsidR="009773E3" w:rsidRPr="009773E3" w:rsidRDefault="009773E3" w:rsidP="009773E3">
      <w:pPr>
        <w:pStyle w:val="a5"/>
        <w:numPr>
          <w:ilvl w:val="1"/>
          <w:numId w:val="17"/>
        </w:numPr>
        <w:rPr>
          <w:lang w:val="en-US"/>
        </w:rPr>
      </w:pPr>
      <w:r w:rsidRPr="009773E3">
        <w:rPr>
          <w:b/>
          <w:bCs/>
          <w:lang w:val="en-US"/>
        </w:rPr>
        <w:t>PyTest</w:t>
      </w:r>
      <w:r w:rsidRPr="009773E3">
        <w:rPr>
          <w:lang w:val="en-US"/>
        </w:rPr>
        <w:t xml:space="preserve">: </w:t>
      </w:r>
      <w:r>
        <w:t>фреймворк</w:t>
      </w:r>
      <w:r w:rsidRPr="009773E3">
        <w:rPr>
          <w:lang w:val="en-US"/>
        </w:rPr>
        <w:t xml:space="preserve"> </w:t>
      </w:r>
      <w:r>
        <w:t>для</w:t>
      </w:r>
      <w:r w:rsidRPr="009773E3">
        <w:rPr>
          <w:lang w:val="en-US"/>
        </w:rPr>
        <w:t xml:space="preserve"> </w:t>
      </w:r>
      <w:r>
        <w:t>приложений</w:t>
      </w:r>
      <w:r w:rsidRPr="009773E3">
        <w:rPr>
          <w:lang w:val="en-US"/>
        </w:rPr>
        <w:t xml:space="preserve"> </w:t>
      </w:r>
      <w:r>
        <w:rPr>
          <w:lang w:val="en-US"/>
        </w:rPr>
        <w:t>Python</w:t>
      </w:r>
    </w:p>
    <w:p w14:paraId="50D8A937" w14:textId="09839AEE" w:rsidR="009773E3" w:rsidRPr="00A77DA6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PHPUnit</w:t>
      </w:r>
      <w:r w:rsidRPr="00A77DA6">
        <w:t xml:space="preserve">: </w:t>
      </w:r>
      <w:r w:rsidR="00A77DA6">
        <w:t>фреймворк</w:t>
      </w:r>
      <w:r w:rsidR="00A77DA6" w:rsidRPr="00A77DA6">
        <w:t xml:space="preserve"> </w:t>
      </w:r>
      <w:r w:rsidR="00A77DA6">
        <w:t>для тестирования</w:t>
      </w:r>
      <w:r w:rsidR="00A77DA6" w:rsidRPr="00A77DA6">
        <w:t xml:space="preserve"> </w:t>
      </w:r>
      <w:r w:rsidR="00A77DA6">
        <w:t>приложений</w:t>
      </w:r>
      <w:r w:rsidR="00A77DA6" w:rsidRPr="00A77DA6">
        <w:t xml:space="preserve"> </w:t>
      </w:r>
      <w:r w:rsidR="00A77DA6">
        <w:t>на</w:t>
      </w:r>
      <w:r w:rsidR="00A77DA6" w:rsidRPr="00A77DA6">
        <w:t xml:space="preserve"> </w:t>
      </w:r>
      <w:r w:rsidR="00A77DA6">
        <w:rPr>
          <w:lang w:val="en-US"/>
        </w:rPr>
        <w:t>PHP</w:t>
      </w:r>
    </w:p>
    <w:p w14:paraId="511CA435" w14:textId="16A3B05C" w:rsidR="009773E3" w:rsidRPr="00A77DA6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CppUnit</w:t>
      </w:r>
      <w:r w:rsidRPr="00A77DA6">
        <w:t xml:space="preserve">: </w:t>
      </w:r>
      <w:r w:rsidRPr="009773E3">
        <w:rPr>
          <w:lang w:val="en-US"/>
        </w:rPr>
        <w:t>C</w:t>
      </w:r>
      <w:r w:rsidRPr="00A77DA6">
        <w:t xml:space="preserve">++ </w:t>
      </w:r>
      <w:r w:rsidR="00A77DA6">
        <w:t>фреймворк для модульного тестирования</w:t>
      </w:r>
    </w:p>
    <w:p w14:paraId="5FF1C614" w14:textId="77777777" w:rsidR="009773E3" w:rsidRPr="00A77DA6" w:rsidRDefault="009773E3" w:rsidP="009773E3">
      <w:pPr>
        <w:ind w:left="65"/>
      </w:pPr>
    </w:p>
    <w:p w14:paraId="5975582F" w14:textId="43261835" w:rsidR="009773E3" w:rsidRDefault="009773E3" w:rsidP="00481AA2">
      <w:pPr>
        <w:pStyle w:val="a5"/>
        <w:numPr>
          <w:ilvl w:val="0"/>
          <w:numId w:val="17"/>
        </w:numPr>
      </w:pPr>
      <w:r>
        <w:lastRenderedPageBreak/>
        <w:t>Интеграционное тестирование: тестирование того, как различные компоненты приложения работают вместе.</w:t>
      </w:r>
    </w:p>
    <w:p w14:paraId="6EF6B0AC" w14:textId="118DE952" w:rsidR="009773E3" w:rsidRDefault="009773E3" w:rsidP="00481AA2">
      <w:pPr>
        <w:pStyle w:val="a5"/>
        <w:numPr>
          <w:ilvl w:val="0"/>
          <w:numId w:val="17"/>
        </w:numPr>
      </w:pPr>
      <w:r>
        <w:t>Функциональное тестирование: тестирование функциональных требований приложения, чтобы убедиться, что они выполнены.</w:t>
      </w:r>
    </w:p>
    <w:p w14:paraId="49A30B49" w14:textId="3578D82A" w:rsidR="009773E3" w:rsidRDefault="009773E3" w:rsidP="00481AA2">
      <w:pPr>
        <w:pStyle w:val="a5"/>
        <w:numPr>
          <w:ilvl w:val="0"/>
          <w:numId w:val="17"/>
        </w:numPr>
      </w:pPr>
      <w:r>
        <w:t>Тестирование производительности: тестирование производительности приложения в различных условиях, чтобы убедиться, что оно соответствует требованиям к производительности.</w:t>
      </w:r>
    </w:p>
    <w:p w14:paraId="62D75DD2" w14:textId="734765E0" w:rsidR="009773E3" w:rsidRDefault="009773E3" w:rsidP="00481AA2">
      <w:pPr>
        <w:pStyle w:val="a5"/>
        <w:numPr>
          <w:ilvl w:val="0"/>
          <w:numId w:val="17"/>
        </w:numPr>
      </w:pPr>
      <w:r>
        <w:t>Тестирование безопасности: тестирование безопасности приложения для выявления потенциальных уязвимостей и обеспечения его защиты от атак.</w:t>
      </w:r>
    </w:p>
    <w:p w14:paraId="0F181022" w14:textId="6B1E6249" w:rsidR="009773E3" w:rsidRDefault="009773E3" w:rsidP="009773E3">
      <w:pPr>
        <w:ind w:left="65"/>
      </w:pPr>
      <w:r w:rsidRPr="00481AA2">
        <w:rPr>
          <w:b/>
          <w:bCs/>
        </w:rPr>
        <w:t>Отладка</w:t>
      </w:r>
      <w:r>
        <w:t xml:space="preserve"> включает в себя поиск и исправление дефектов или проблем в приложении. Это может включать использование различных инструментов, таких как отладчики, чтобы помочь определить источник проблемы и найти решение.</w:t>
      </w:r>
    </w:p>
    <w:p w14:paraId="24401142" w14:textId="07AD8BC6" w:rsidR="009773E3" w:rsidRDefault="009773E3" w:rsidP="009773E3">
      <w:pPr>
        <w:ind w:left="65"/>
      </w:pPr>
      <w:r w:rsidRPr="00481AA2">
        <w:rPr>
          <w:b/>
          <w:bCs/>
        </w:rPr>
        <w:t>Оптимизация</w:t>
      </w:r>
      <w:r>
        <w:t xml:space="preserve"> включает в себя повышение производительности, масштабируемости и надежности приложения. Это может включать улучшение используемых алгоритмов, уменьшение объема обрабатываемых данных или тонкую настройку конфигурации приложения.</w:t>
      </w:r>
    </w:p>
    <w:p w14:paraId="6A488812" w14:textId="20B16D6D" w:rsidR="009C64C0" w:rsidRDefault="009C64C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Установка приложения на сервер и настройка работы с ним. Запуск</w:t>
      </w:r>
    </w:p>
    <w:p w14:paraId="51BFA452" w14:textId="3230F71C" w:rsidR="00A77DA6" w:rsidRDefault="00A77DA6" w:rsidP="00A77DA6">
      <w:pPr>
        <w:pStyle w:val="a5"/>
        <w:ind w:left="1134" w:firstLine="0"/>
      </w:pPr>
      <w:r w:rsidRPr="00A77DA6">
        <w:t xml:space="preserve">Деплой (deploy) — это развертывание и запуск веб-приложения или сайта в его рабочей среде, то есть на сервере или хостинге. Разработчик загружает приложение, написанное на локальном компьютере, в специальное пространство, из которого оно доступно в </w:t>
      </w:r>
      <w:r w:rsidR="0029038A">
        <w:t>И</w:t>
      </w:r>
      <w:r w:rsidRPr="00A77DA6">
        <w:t>нтернете</w:t>
      </w:r>
      <w:r w:rsidR="0029038A" w:rsidRPr="0029038A">
        <w:t xml:space="preserve"> </w:t>
      </w:r>
      <w:r w:rsidR="0029038A">
        <w:t>для пользователей</w:t>
      </w:r>
      <w:r w:rsidRPr="00A77DA6">
        <w:t>.</w:t>
      </w:r>
    </w:p>
    <w:p w14:paraId="2FEFC948" w14:textId="350382BE" w:rsidR="00A77DA6" w:rsidRDefault="0029038A" w:rsidP="00A77DA6">
      <w:pPr>
        <w:pStyle w:val="a5"/>
        <w:ind w:left="1134" w:firstLine="0"/>
      </w:pPr>
      <w:r>
        <w:t>Состоит из шагов:</w:t>
      </w:r>
    </w:p>
    <w:p w14:paraId="62BB8F2F" w14:textId="19E9963A" w:rsidR="0029038A" w:rsidRDefault="0029038A" w:rsidP="0029038A">
      <w:pPr>
        <w:pStyle w:val="a5"/>
        <w:numPr>
          <w:ilvl w:val="1"/>
          <w:numId w:val="16"/>
        </w:numPr>
      </w:pPr>
      <w:r w:rsidRPr="0029038A">
        <w:t>Упаковка: Код приложения упаковывается в развертываемый пакет, который можно легко перенести в производственную среду (</w:t>
      </w:r>
      <w:r>
        <w:t xml:space="preserve">англ. </w:t>
      </w:r>
      <w:r>
        <w:rPr>
          <w:lang w:val="en-US"/>
        </w:rPr>
        <w:t>Production environment</w:t>
      </w:r>
      <w:r w:rsidRPr="0029038A">
        <w:t>).</w:t>
      </w:r>
    </w:p>
    <w:p w14:paraId="72C46430" w14:textId="3134E52B" w:rsidR="0029038A" w:rsidRDefault="0029038A" w:rsidP="0029038A">
      <w:pPr>
        <w:pStyle w:val="a5"/>
        <w:numPr>
          <w:ilvl w:val="1"/>
          <w:numId w:val="16"/>
        </w:numPr>
      </w:pPr>
      <w:r w:rsidRPr="0029038A">
        <w:t xml:space="preserve"> Перенос: Пакет переносится в производственную среду либо путем загрузки через веб-интерфейс, либо путем копирования непосредственно на сервер.</w:t>
      </w:r>
    </w:p>
    <w:p w14:paraId="55488201" w14:textId="2ED3A657" w:rsidR="0029038A" w:rsidRDefault="0029038A" w:rsidP="0029038A">
      <w:pPr>
        <w:pStyle w:val="a5"/>
        <w:numPr>
          <w:ilvl w:val="1"/>
          <w:numId w:val="16"/>
        </w:numPr>
      </w:pPr>
      <w:r w:rsidRPr="0029038A">
        <w:lastRenderedPageBreak/>
        <w:t>Конфигурирование: Производственная среда конфигурируется для запуска приложения, включая настройку всех необходимых зависимостей, переменных окружения и баз данных.</w:t>
      </w:r>
    </w:p>
    <w:p w14:paraId="08A12D54" w14:textId="2BE87D64" w:rsidR="0029038A" w:rsidRDefault="0029038A" w:rsidP="0029038A">
      <w:pPr>
        <w:pStyle w:val="a5"/>
        <w:numPr>
          <w:ilvl w:val="1"/>
          <w:numId w:val="16"/>
        </w:numPr>
      </w:pPr>
      <w:r w:rsidRPr="0029038A">
        <w:t xml:space="preserve"> Тестирование: Приложение тестируется в производственной среде, чтобы убедиться, что оно работает так, как ожидается, и что все конфигурации верны (</w:t>
      </w:r>
      <w:r>
        <w:t>интеграционное тестирование</w:t>
      </w:r>
      <w:r w:rsidRPr="0029038A">
        <w:t>).</w:t>
      </w:r>
    </w:p>
    <w:p w14:paraId="111F1E34" w14:textId="482C2FB0" w:rsidR="0029038A" w:rsidRDefault="0029038A" w:rsidP="0029038A">
      <w:pPr>
        <w:pStyle w:val="a5"/>
        <w:numPr>
          <w:ilvl w:val="1"/>
          <w:numId w:val="16"/>
        </w:numPr>
      </w:pPr>
      <w:r w:rsidRPr="0029038A">
        <w:t>Запуск: приложение запускается и становится доступным для конечных пользователей. Это может включать перенаправление трафика на новую версию, запуск веб-сервера или предоставление доступа к приложению через API.</w:t>
      </w:r>
    </w:p>
    <w:p w14:paraId="622E4223" w14:textId="54B1C603" w:rsidR="0029038A" w:rsidRDefault="0029038A" w:rsidP="0029038A">
      <w:pPr>
        <w:pStyle w:val="a5"/>
        <w:numPr>
          <w:ilvl w:val="1"/>
          <w:numId w:val="16"/>
        </w:numPr>
      </w:pPr>
      <w:r w:rsidRPr="0029038A">
        <w:t>Мониторинг: Приложение контролируется на предмет производительности, надежности и безопасности, чтобы убедиться, что оно продолжает удовлетворять потребности конечных пользователей.</w:t>
      </w:r>
    </w:p>
    <w:p w14:paraId="430656CD" w14:textId="2DC4848A" w:rsidR="0029038A" w:rsidRDefault="0029038A" w:rsidP="0029038A">
      <w:pPr>
        <w:ind w:left="851" w:firstLine="432"/>
      </w:pPr>
      <w:r w:rsidRPr="0029038A">
        <w:t>В некоторых случаях развертывание может также включать в себя масштабирование приложения для обработки возросшего трафика или нагрузки, либо путем добавления дополнительных серверов, либо путем внесения других изменений в инфраструктуру. Точные шаги, связанные с развертыванием веб-приложения, зависят от конкретной технологии и используемой архитектуры</w:t>
      </w:r>
    </w:p>
    <w:p w14:paraId="0EEBE738" w14:textId="471C64F7" w:rsidR="0029038A" w:rsidRDefault="0029038A" w:rsidP="0029038A">
      <w:r>
        <w:t xml:space="preserve">Инструмент для решения вышеописанных задач: </w:t>
      </w:r>
      <w:r w:rsidRPr="0029038A">
        <w:rPr>
          <w:b/>
          <w:bCs/>
          <w:lang w:val="en-US"/>
        </w:rPr>
        <w:t>Kubernetes</w:t>
      </w:r>
      <w:r w:rsidRPr="0029038A">
        <w:t xml:space="preserve"> - это платформа с открытым исходным кодом для автоматизации развертывания, масштабирования и управления контейнерными приложениями. Она предоставляет способ управления и оркестровки контейнеров, которые представляют собой единицы упакованного программного обеспечения, включающие все необходимое для запуска приложения, в том числе код, библиотеки и системные инструменты.</w:t>
      </w:r>
    </w:p>
    <w:p w14:paraId="275A37CA" w14:textId="54018B26" w:rsidR="0029038A" w:rsidRDefault="0029038A" w:rsidP="0029038A">
      <w:r>
        <w:t>Аналоги:</w:t>
      </w:r>
    </w:p>
    <w:p w14:paraId="5566B2C1" w14:textId="4B079F60" w:rsidR="0029038A" w:rsidRDefault="0029038A" w:rsidP="0029038A">
      <w:pPr>
        <w:pStyle w:val="a5"/>
        <w:numPr>
          <w:ilvl w:val="0"/>
          <w:numId w:val="17"/>
        </w:numPr>
      </w:pPr>
      <w:r>
        <w:t>Docker Swarm: Docker Swarm является собственной системой оркестровки контейнеров и прямым конкурентом Kubernetes.</w:t>
      </w:r>
    </w:p>
    <w:p w14:paraId="5FE470A0" w14:textId="333897DD" w:rsidR="0029038A" w:rsidRDefault="0029038A" w:rsidP="0029038A">
      <w:pPr>
        <w:pStyle w:val="a5"/>
        <w:numPr>
          <w:ilvl w:val="0"/>
          <w:numId w:val="17"/>
        </w:numPr>
      </w:pPr>
      <w:r>
        <w:lastRenderedPageBreak/>
        <w:t>Apache Mesos: Apache Mesos - это менеджер кластеров с открытым исходным кодом, который абстрагирует процессор, память, хранилище и другие вычислительные ресурсы от машин.</w:t>
      </w:r>
    </w:p>
    <w:p w14:paraId="59C19426" w14:textId="77777777" w:rsidR="0029038A" w:rsidRDefault="0029038A" w:rsidP="0029038A"/>
    <w:p w14:paraId="725D5077" w14:textId="1F2B3ABF" w:rsidR="0029038A" w:rsidRDefault="0029038A" w:rsidP="0029038A">
      <w:pPr>
        <w:pStyle w:val="a5"/>
        <w:numPr>
          <w:ilvl w:val="0"/>
          <w:numId w:val="17"/>
        </w:numPr>
      </w:pPr>
      <w:r>
        <w:t>Hashicorp Nomad: Nomad - это простой и гибкий кластерный менеджер, который может выполнять любую рабочую нагрузку или приложение на любой инфраструктуре.</w:t>
      </w:r>
    </w:p>
    <w:p w14:paraId="00E4DD32" w14:textId="77777777" w:rsidR="0029038A" w:rsidRDefault="0029038A" w:rsidP="0029038A"/>
    <w:p w14:paraId="6706734B" w14:textId="6D478A3B" w:rsidR="0029038A" w:rsidRDefault="0029038A" w:rsidP="0029038A">
      <w:pPr>
        <w:pStyle w:val="a5"/>
        <w:numPr>
          <w:ilvl w:val="0"/>
          <w:numId w:val="17"/>
        </w:numPr>
      </w:pPr>
      <w:r>
        <w:t>OpenShift: OpenShift - это платформа контейнерных приложений, построенная на базе Kubernetes и предоставляющая ряд дополнительных функций и инструментов для создания, развертывания и управления приложениями.</w:t>
      </w:r>
    </w:p>
    <w:p w14:paraId="7D8203EC" w14:textId="77777777" w:rsidR="0029038A" w:rsidRDefault="0029038A" w:rsidP="0029038A"/>
    <w:p w14:paraId="7FDD6DD1" w14:textId="6141569B" w:rsidR="0029038A" w:rsidRDefault="0029038A" w:rsidP="0029038A">
      <w:pPr>
        <w:pStyle w:val="a5"/>
        <w:numPr>
          <w:ilvl w:val="0"/>
          <w:numId w:val="17"/>
        </w:numPr>
      </w:pPr>
      <w:r>
        <w:t>Rancher: Rancher - это полная платформа для управления контейнерами, от разработки до развертывания, с акцентом на простоту использования, безопасность и масштабируемость.</w:t>
      </w:r>
    </w:p>
    <w:p w14:paraId="7704F6FB" w14:textId="77777777" w:rsidR="0029038A" w:rsidRPr="0029038A" w:rsidRDefault="0029038A" w:rsidP="0029038A">
      <w:pPr>
        <w:ind w:firstLine="0"/>
      </w:pPr>
    </w:p>
    <w:p w14:paraId="2E691C6F" w14:textId="24400042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Техническая поддержка и поддержание в рабочем состоянии</w:t>
      </w:r>
    </w:p>
    <w:p w14:paraId="46569C9F" w14:textId="3F264C50" w:rsidR="0029038A" w:rsidRDefault="0029038A" w:rsidP="0029038A">
      <w:pPr>
        <w:pStyle w:val="a5"/>
        <w:ind w:left="1134" w:firstLine="0"/>
      </w:pPr>
      <w:r>
        <w:t>В</w:t>
      </w:r>
      <w:r w:rsidRPr="0029038A">
        <w:t>ыполнение регулярного обслуживания и обновлений для поддержания бесперебойной работы веб-приложения и устранения любых проблем.</w:t>
      </w:r>
    </w:p>
    <w:p w14:paraId="5667111F" w14:textId="449A0859" w:rsidR="0037317D" w:rsidRDefault="0037317D" w:rsidP="0037317D">
      <w:pPr>
        <w:pStyle w:val="a5"/>
        <w:ind w:left="1134" w:firstLine="0"/>
      </w:pPr>
      <w:r>
        <w:t>Некоторые из инструментов и средств, которые могут быть использованы для обслуживания и обновления:</w:t>
      </w:r>
    </w:p>
    <w:p w14:paraId="4951A3F5" w14:textId="3D8C1BE6" w:rsidR="0037317D" w:rsidRDefault="0037317D" w:rsidP="0037317D">
      <w:pPr>
        <w:pStyle w:val="a5"/>
        <w:numPr>
          <w:ilvl w:val="1"/>
          <w:numId w:val="19"/>
        </w:numPr>
      </w:pPr>
      <w:r>
        <w:t>Системы контроля версий: Системы контроля версий, такие как Git, позволяют легко отслеживать и управлять изменениями, вносимыми в код с течением времени.</w:t>
      </w:r>
    </w:p>
    <w:p w14:paraId="4B93F46A" w14:textId="43171ED2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автоматизированного тестирования: Инструменты автоматизированного тестирования, такие как Selenium, JUnit и TestNG, </w:t>
      </w:r>
      <w:r>
        <w:lastRenderedPageBreak/>
        <w:t>помогают убедиться, что приложение работает правильно после любых обновлений или работ по обслуживанию.</w:t>
      </w:r>
    </w:p>
    <w:p w14:paraId="59112D5D" w14:textId="69063714" w:rsidR="0037317D" w:rsidRDefault="0037317D" w:rsidP="0037317D">
      <w:pPr>
        <w:pStyle w:val="a5"/>
        <w:numPr>
          <w:ilvl w:val="1"/>
          <w:numId w:val="19"/>
        </w:numPr>
      </w:pPr>
      <w:r>
        <w:t>Инструменты мониторинга и протоколирования: Такие инструменты, как New Relic, Datadog и Logstash, помогают отслеживать производительность и работоспособность приложения и выявлять любые проблемы, требующие решения.</w:t>
      </w:r>
    </w:p>
    <w:p w14:paraId="1C9C2F1C" w14:textId="2E7BDD79" w:rsidR="0037317D" w:rsidRDefault="0037317D" w:rsidP="0037317D">
      <w:pPr>
        <w:pStyle w:val="a5"/>
        <w:numPr>
          <w:ilvl w:val="1"/>
          <w:numId w:val="19"/>
        </w:numPr>
      </w:pPr>
      <w:r>
        <w:t>Инструменты непрерывной интеграции/непрерывной доставки (CI/CD): Такие инструменты, как Jenkins, TravisCI и CircleCI, автоматизируют процесс создания, тестирования и развертывания кода, облегчая управление обновлениями и обслуживанием.</w:t>
      </w:r>
    </w:p>
    <w:p w14:paraId="4CC27121" w14:textId="60EC3150" w:rsidR="0037317D" w:rsidRDefault="0037317D" w:rsidP="0037317D">
      <w:pPr>
        <w:pStyle w:val="a5"/>
        <w:numPr>
          <w:ilvl w:val="1"/>
          <w:numId w:val="19"/>
        </w:numPr>
      </w:pPr>
      <w:r>
        <w:t>Инструменты управления конфигурацией: Такие инструменты, как Ansible, Chef и Puppet, помогают управлять и автоматизировать конфигурацию приложения, облегчая внесение изменений и обновление приложения.</w:t>
      </w:r>
    </w:p>
    <w:p w14:paraId="35E5AE4D" w14:textId="602CB968" w:rsidR="0037317D" w:rsidRDefault="0037317D" w:rsidP="0037317D">
      <w:pPr>
        <w:pStyle w:val="a5"/>
        <w:numPr>
          <w:ilvl w:val="1"/>
          <w:numId w:val="19"/>
        </w:numPr>
      </w:pPr>
      <w:r>
        <w:t>Инструменты контейнеризации: Инструменты контейнеризации, такие как Docker, позволяют легко развертывать и управлять приложением, облегчая его обслуживание и обновление.</w:t>
      </w:r>
    </w:p>
    <w:p w14:paraId="3B4A5E5F" w14:textId="2ED1A17A" w:rsidR="0037317D" w:rsidRPr="0029038A" w:rsidRDefault="0037317D" w:rsidP="0037317D">
      <w:pPr>
        <w:pStyle w:val="a5"/>
        <w:ind w:left="1134" w:firstLine="0"/>
      </w:pPr>
    </w:p>
    <w:sectPr w:rsidR="0037317D" w:rsidRPr="0029038A" w:rsidSect="009A5E0F">
      <w:footerReference w:type="default" r:id="rId7"/>
      <w:pgSz w:w="11906" w:h="16838"/>
      <w:pgMar w:top="1134" w:right="566" w:bottom="1134" w:left="993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7D3EF" w14:textId="77777777" w:rsidR="006E4B25" w:rsidRDefault="006E4B25" w:rsidP="00350104">
      <w:pPr>
        <w:spacing w:line="240" w:lineRule="auto"/>
      </w:pPr>
      <w:r>
        <w:separator/>
      </w:r>
    </w:p>
    <w:p w14:paraId="683A5C00" w14:textId="77777777" w:rsidR="006E4B25" w:rsidRDefault="006E4B25"/>
  </w:endnote>
  <w:endnote w:type="continuationSeparator" w:id="0">
    <w:p w14:paraId="6BB44242" w14:textId="77777777" w:rsidR="006E4B25" w:rsidRDefault="006E4B25" w:rsidP="00350104">
      <w:pPr>
        <w:spacing w:line="240" w:lineRule="auto"/>
      </w:pPr>
      <w:r>
        <w:continuationSeparator/>
      </w:r>
    </w:p>
    <w:p w14:paraId="7D5EDFE6" w14:textId="77777777" w:rsidR="006E4B25" w:rsidRDefault="006E4B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6328256"/>
      <w:docPartObj>
        <w:docPartGallery w:val="Page Numbers (Bottom of Page)"/>
        <w:docPartUnique/>
      </w:docPartObj>
    </w:sdtPr>
    <w:sdtContent>
      <w:p w14:paraId="726737D7" w14:textId="27E61285" w:rsidR="005265AD" w:rsidRDefault="005265A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9F2">
          <w:rPr>
            <w:noProof/>
          </w:rPr>
          <w:t>15</w:t>
        </w:r>
        <w:r>
          <w:fldChar w:fldCharType="end"/>
        </w:r>
      </w:p>
    </w:sdtContent>
  </w:sdt>
  <w:p w14:paraId="4B3765C2" w14:textId="77777777" w:rsidR="005265AD" w:rsidRDefault="005265AD">
    <w:pPr>
      <w:pStyle w:val="aa"/>
    </w:pPr>
  </w:p>
  <w:p w14:paraId="2D1E6844" w14:textId="77777777" w:rsidR="005265AD" w:rsidRDefault="005265A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5DCF1" w14:textId="77777777" w:rsidR="006E4B25" w:rsidRDefault="006E4B25" w:rsidP="00350104">
      <w:pPr>
        <w:spacing w:line="240" w:lineRule="auto"/>
      </w:pPr>
      <w:r>
        <w:separator/>
      </w:r>
    </w:p>
    <w:p w14:paraId="7939C80A" w14:textId="77777777" w:rsidR="006E4B25" w:rsidRDefault="006E4B25"/>
  </w:footnote>
  <w:footnote w:type="continuationSeparator" w:id="0">
    <w:p w14:paraId="225FF060" w14:textId="77777777" w:rsidR="006E4B25" w:rsidRDefault="006E4B25" w:rsidP="00350104">
      <w:pPr>
        <w:spacing w:line="240" w:lineRule="auto"/>
      </w:pPr>
      <w:r>
        <w:continuationSeparator/>
      </w:r>
    </w:p>
    <w:p w14:paraId="5595526A" w14:textId="77777777" w:rsidR="006E4B25" w:rsidRDefault="006E4B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974"/>
    <w:multiLevelType w:val="hybridMultilevel"/>
    <w:tmpl w:val="C21C5214"/>
    <w:lvl w:ilvl="0" w:tplc="2BB88656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68D06AF"/>
    <w:multiLevelType w:val="hybridMultilevel"/>
    <w:tmpl w:val="55EA7F20"/>
    <w:lvl w:ilvl="0" w:tplc="041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CFD668F"/>
    <w:multiLevelType w:val="hybridMultilevel"/>
    <w:tmpl w:val="72686D52"/>
    <w:lvl w:ilvl="0" w:tplc="99AE1270">
      <w:start w:val="2"/>
      <w:numFmt w:val="bullet"/>
      <w:lvlText w:val=""/>
      <w:lvlJc w:val="left"/>
      <w:pPr>
        <w:ind w:left="2628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34F7CDE"/>
    <w:multiLevelType w:val="hybridMultilevel"/>
    <w:tmpl w:val="F3FEFDF6"/>
    <w:lvl w:ilvl="0" w:tplc="1BF2983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7695D3C"/>
    <w:multiLevelType w:val="multilevel"/>
    <w:tmpl w:val="245A16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7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4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57" w:hanging="2160"/>
      </w:pPr>
      <w:rPr>
        <w:rFonts w:hint="default"/>
      </w:rPr>
    </w:lvl>
  </w:abstractNum>
  <w:abstractNum w:abstractNumId="5" w15:restartNumberingAfterBreak="0">
    <w:nsid w:val="17D1590D"/>
    <w:multiLevelType w:val="hybridMultilevel"/>
    <w:tmpl w:val="D1A8A70A"/>
    <w:lvl w:ilvl="0" w:tplc="99AE1270">
      <w:start w:val="2"/>
      <w:numFmt w:val="bullet"/>
      <w:lvlText w:val=""/>
      <w:lvlJc w:val="left"/>
      <w:pPr>
        <w:ind w:left="1494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1A270CE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1367B2"/>
    <w:multiLevelType w:val="hybridMultilevel"/>
    <w:tmpl w:val="6D18A7AE"/>
    <w:lvl w:ilvl="0" w:tplc="8376DEA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7C97D32"/>
    <w:multiLevelType w:val="hybridMultilevel"/>
    <w:tmpl w:val="F28456B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6152D"/>
    <w:multiLevelType w:val="hybridMultilevel"/>
    <w:tmpl w:val="2D407A94"/>
    <w:lvl w:ilvl="0" w:tplc="7726907E">
      <w:start w:val="1"/>
      <w:numFmt w:val="decimal"/>
      <w:lvlText w:val="%1."/>
      <w:lvlJc w:val="left"/>
      <w:pPr>
        <w:ind w:left="11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61E5AD8"/>
    <w:multiLevelType w:val="hybridMultilevel"/>
    <w:tmpl w:val="1C24DC76"/>
    <w:lvl w:ilvl="0" w:tplc="36DCEF44">
      <w:start w:val="1"/>
      <w:numFmt w:val="decimal"/>
      <w:lvlText w:val="%1)"/>
      <w:lvlJc w:val="left"/>
      <w:pPr>
        <w:ind w:left="1349" w:hanging="360"/>
      </w:pPr>
      <w:rPr>
        <w:rFonts w:ascii="Times New Roman" w:eastAsiaTheme="minorHAnsi" w:hAnsi="Times New Roman" w:hint="default"/>
        <w:color w:val="auto"/>
        <w:sz w:val="28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2069" w:hanging="360"/>
      </w:pPr>
    </w:lvl>
    <w:lvl w:ilvl="2" w:tplc="0419001B" w:tentative="1">
      <w:start w:val="1"/>
      <w:numFmt w:val="lowerRoman"/>
      <w:lvlText w:val="%3."/>
      <w:lvlJc w:val="right"/>
      <w:pPr>
        <w:ind w:left="2789" w:hanging="180"/>
      </w:pPr>
    </w:lvl>
    <w:lvl w:ilvl="3" w:tplc="0419000F" w:tentative="1">
      <w:start w:val="1"/>
      <w:numFmt w:val="decimal"/>
      <w:lvlText w:val="%4."/>
      <w:lvlJc w:val="left"/>
      <w:pPr>
        <w:ind w:left="3509" w:hanging="360"/>
      </w:pPr>
    </w:lvl>
    <w:lvl w:ilvl="4" w:tplc="04190019" w:tentative="1">
      <w:start w:val="1"/>
      <w:numFmt w:val="lowerLetter"/>
      <w:lvlText w:val="%5."/>
      <w:lvlJc w:val="left"/>
      <w:pPr>
        <w:ind w:left="4229" w:hanging="360"/>
      </w:pPr>
    </w:lvl>
    <w:lvl w:ilvl="5" w:tplc="0419001B" w:tentative="1">
      <w:start w:val="1"/>
      <w:numFmt w:val="lowerRoman"/>
      <w:lvlText w:val="%6."/>
      <w:lvlJc w:val="right"/>
      <w:pPr>
        <w:ind w:left="4949" w:hanging="180"/>
      </w:pPr>
    </w:lvl>
    <w:lvl w:ilvl="6" w:tplc="0419000F" w:tentative="1">
      <w:start w:val="1"/>
      <w:numFmt w:val="decimal"/>
      <w:lvlText w:val="%7."/>
      <w:lvlJc w:val="left"/>
      <w:pPr>
        <w:ind w:left="5669" w:hanging="360"/>
      </w:pPr>
    </w:lvl>
    <w:lvl w:ilvl="7" w:tplc="04190019" w:tentative="1">
      <w:start w:val="1"/>
      <w:numFmt w:val="lowerLetter"/>
      <w:lvlText w:val="%8."/>
      <w:lvlJc w:val="left"/>
      <w:pPr>
        <w:ind w:left="6389" w:hanging="360"/>
      </w:pPr>
    </w:lvl>
    <w:lvl w:ilvl="8" w:tplc="041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11" w15:restartNumberingAfterBreak="0">
    <w:nsid w:val="446D3D06"/>
    <w:multiLevelType w:val="hybridMultilevel"/>
    <w:tmpl w:val="F1B0A130"/>
    <w:lvl w:ilvl="0" w:tplc="FFFFFFFF">
      <w:start w:val="2"/>
      <w:numFmt w:val="bullet"/>
      <w:lvlText w:val=""/>
      <w:lvlJc w:val="left"/>
      <w:pPr>
        <w:ind w:left="2628" w:hanging="360"/>
      </w:pPr>
      <w:rPr>
        <w:rFonts w:ascii="Symbol" w:eastAsiaTheme="minorHAnsi" w:hAnsi="Symbol" w:cstheme="minorBidi" w:hint="default"/>
      </w:rPr>
    </w:lvl>
    <w:lvl w:ilvl="1" w:tplc="99AE1270">
      <w:start w:val="2"/>
      <w:numFmt w:val="bullet"/>
      <w:lvlText w:val=""/>
      <w:lvlJc w:val="left"/>
      <w:pPr>
        <w:ind w:left="1494" w:hanging="360"/>
      </w:pPr>
      <w:rPr>
        <w:rFonts w:ascii="Symbol" w:eastAsiaTheme="minorHAnsi" w:hAnsi="Symbol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03D6C0B"/>
    <w:multiLevelType w:val="hybridMultilevel"/>
    <w:tmpl w:val="DB9C9C92"/>
    <w:lvl w:ilvl="0" w:tplc="33B4C9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0CD07DB"/>
    <w:multiLevelType w:val="hybridMultilevel"/>
    <w:tmpl w:val="AF6C309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30F3E"/>
    <w:multiLevelType w:val="hybridMultilevel"/>
    <w:tmpl w:val="610A197A"/>
    <w:lvl w:ilvl="0" w:tplc="55AE88A4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61E554DD"/>
    <w:multiLevelType w:val="hybridMultilevel"/>
    <w:tmpl w:val="B538CB92"/>
    <w:lvl w:ilvl="0" w:tplc="772690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76236CB3"/>
    <w:multiLevelType w:val="multilevel"/>
    <w:tmpl w:val="0952E660"/>
    <w:lvl w:ilvl="0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6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3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92" w:hanging="2160"/>
      </w:pPr>
      <w:rPr>
        <w:rFonts w:hint="default"/>
      </w:rPr>
    </w:lvl>
  </w:abstractNum>
  <w:abstractNum w:abstractNumId="17" w15:restartNumberingAfterBreak="0">
    <w:nsid w:val="7EC81349"/>
    <w:multiLevelType w:val="hybridMultilevel"/>
    <w:tmpl w:val="28DAA004"/>
    <w:lvl w:ilvl="0" w:tplc="C260653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F5D7908"/>
    <w:multiLevelType w:val="hybridMultilevel"/>
    <w:tmpl w:val="BF383CA4"/>
    <w:lvl w:ilvl="0" w:tplc="C1F42E4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914970418">
    <w:abstractNumId w:val="3"/>
  </w:num>
  <w:num w:numId="2" w16cid:durableId="531960202">
    <w:abstractNumId w:val="0"/>
  </w:num>
  <w:num w:numId="3" w16cid:durableId="1825388656">
    <w:abstractNumId w:val="13"/>
  </w:num>
  <w:num w:numId="4" w16cid:durableId="2117290821">
    <w:abstractNumId w:val="10"/>
  </w:num>
  <w:num w:numId="5" w16cid:durableId="2117670458">
    <w:abstractNumId w:val="15"/>
  </w:num>
  <w:num w:numId="6" w16cid:durableId="240023840">
    <w:abstractNumId w:val="1"/>
  </w:num>
  <w:num w:numId="7" w16cid:durableId="1245913058">
    <w:abstractNumId w:val="8"/>
  </w:num>
  <w:num w:numId="8" w16cid:durableId="385111756">
    <w:abstractNumId w:val="14"/>
  </w:num>
  <w:num w:numId="9" w16cid:durableId="2020812085">
    <w:abstractNumId w:val="16"/>
  </w:num>
  <w:num w:numId="10" w16cid:durableId="1331560967">
    <w:abstractNumId w:val="9"/>
  </w:num>
  <w:num w:numId="11" w16cid:durableId="1463579591">
    <w:abstractNumId w:val="17"/>
  </w:num>
  <w:num w:numId="12" w16cid:durableId="432631568">
    <w:abstractNumId w:val="4"/>
  </w:num>
  <w:num w:numId="13" w16cid:durableId="2080059970">
    <w:abstractNumId w:val="18"/>
  </w:num>
  <w:num w:numId="14" w16cid:durableId="1571310122">
    <w:abstractNumId w:val="7"/>
  </w:num>
  <w:num w:numId="15" w16cid:durableId="1682508453">
    <w:abstractNumId w:val="12"/>
  </w:num>
  <w:num w:numId="16" w16cid:durableId="700011522">
    <w:abstractNumId w:val="6"/>
  </w:num>
  <w:num w:numId="17" w16cid:durableId="778456561">
    <w:abstractNumId w:val="5"/>
  </w:num>
  <w:num w:numId="18" w16cid:durableId="1784642658">
    <w:abstractNumId w:val="2"/>
  </w:num>
  <w:num w:numId="19" w16cid:durableId="12963277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bOwsDC3MDG3MLRU0lEKTi0uzszPAykwrwUA+5ligywAAAA="/>
  </w:docVars>
  <w:rsids>
    <w:rsidRoot w:val="00F96A48"/>
    <w:rsid w:val="000245BA"/>
    <w:rsid w:val="000308CA"/>
    <w:rsid w:val="00043DA6"/>
    <w:rsid w:val="0004445F"/>
    <w:rsid w:val="0005605E"/>
    <w:rsid w:val="00056E2C"/>
    <w:rsid w:val="00064CF3"/>
    <w:rsid w:val="00081662"/>
    <w:rsid w:val="00085BE6"/>
    <w:rsid w:val="00092570"/>
    <w:rsid w:val="00094F4A"/>
    <w:rsid w:val="000B01B7"/>
    <w:rsid w:val="000D1738"/>
    <w:rsid w:val="000D2F12"/>
    <w:rsid w:val="000D78A2"/>
    <w:rsid w:val="000D7C3A"/>
    <w:rsid w:val="000E3444"/>
    <w:rsid w:val="00106DB5"/>
    <w:rsid w:val="00113D01"/>
    <w:rsid w:val="00137637"/>
    <w:rsid w:val="00137E0C"/>
    <w:rsid w:val="00157115"/>
    <w:rsid w:val="001602B9"/>
    <w:rsid w:val="00172808"/>
    <w:rsid w:val="00177DAD"/>
    <w:rsid w:val="00187857"/>
    <w:rsid w:val="001B4A5B"/>
    <w:rsid w:val="001C2D09"/>
    <w:rsid w:val="001D1C2A"/>
    <w:rsid w:val="001E0D35"/>
    <w:rsid w:val="00213741"/>
    <w:rsid w:val="002263E7"/>
    <w:rsid w:val="00242C5C"/>
    <w:rsid w:val="002447D9"/>
    <w:rsid w:val="00247B00"/>
    <w:rsid w:val="00251DA8"/>
    <w:rsid w:val="00281B85"/>
    <w:rsid w:val="0029038A"/>
    <w:rsid w:val="002A2738"/>
    <w:rsid w:val="002A5A1E"/>
    <w:rsid w:val="002B6166"/>
    <w:rsid w:val="002C3291"/>
    <w:rsid w:val="002C449D"/>
    <w:rsid w:val="002D3A81"/>
    <w:rsid w:val="002D3AB0"/>
    <w:rsid w:val="002F53F7"/>
    <w:rsid w:val="003120C7"/>
    <w:rsid w:val="00313B8D"/>
    <w:rsid w:val="003163FC"/>
    <w:rsid w:val="00317EBF"/>
    <w:rsid w:val="00321050"/>
    <w:rsid w:val="0032783A"/>
    <w:rsid w:val="00336BFF"/>
    <w:rsid w:val="00344193"/>
    <w:rsid w:val="00346F79"/>
    <w:rsid w:val="00350104"/>
    <w:rsid w:val="00352937"/>
    <w:rsid w:val="00355000"/>
    <w:rsid w:val="00362E23"/>
    <w:rsid w:val="0037317D"/>
    <w:rsid w:val="00373682"/>
    <w:rsid w:val="003748B3"/>
    <w:rsid w:val="00381684"/>
    <w:rsid w:val="00384993"/>
    <w:rsid w:val="003A319A"/>
    <w:rsid w:val="003B711C"/>
    <w:rsid w:val="003D4A4F"/>
    <w:rsid w:val="003E15A2"/>
    <w:rsid w:val="003E7396"/>
    <w:rsid w:val="003F0400"/>
    <w:rsid w:val="00401E20"/>
    <w:rsid w:val="004041C9"/>
    <w:rsid w:val="00412AE8"/>
    <w:rsid w:val="004265E4"/>
    <w:rsid w:val="00427202"/>
    <w:rsid w:val="00434943"/>
    <w:rsid w:val="00435C00"/>
    <w:rsid w:val="00451C75"/>
    <w:rsid w:val="0047494C"/>
    <w:rsid w:val="00476870"/>
    <w:rsid w:val="00481AA2"/>
    <w:rsid w:val="0049020A"/>
    <w:rsid w:val="00492317"/>
    <w:rsid w:val="00495CB6"/>
    <w:rsid w:val="004B0B4F"/>
    <w:rsid w:val="004B4EC8"/>
    <w:rsid w:val="004C1098"/>
    <w:rsid w:val="004D2732"/>
    <w:rsid w:val="004E348B"/>
    <w:rsid w:val="004F2295"/>
    <w:rsid w:val="00501881"/>
    <w:rsid w:val="005167A1"/>
    <w:rsid w:val="00524F5A"/>
    <w:rsid w:val="005265AD"/>
    <w:rsid w:val="00526A8D"/>
    <w:rsid w:val="00530F27"/>
    <w:rsid w:val="0053249A"/>
    <w:rsid w:val="0053280D"/>
    <w:rsid w:val="005341E3"/>
    <w:rsid w:val="005557F3"/>
    <w:rsid w:val="00571800"/>
    <w:rsid w:val="00581D9A"/>
    <w:rsid w:val="005B4C0E"/>
    <w:rsid w:val="005C4ED5"/>
    <w:rsid w:val="005E09F2"/>
    <w:rsid w:val="005F53F3"/>
    <w:rsid w:val="006051DC"/>
    <w:rsid w:val="0060615F"/>
    <w:rsid w:val="00606D7D"/>
    <w:rsid w:val="00632B11"/>
    <w:rsid w:val="00632EF3"/>
    <w:rsid w:val="006544C4"/>
    <w:rsid w:val="00655CD3"/>
    <w:rsid w:val="006A196F"/>
    <w:rsid w:val="006C63D6"/>
    <w:rsid w:val="006C7E8F"/>
    <w:rsid w:val="006D4D4F"/>
    <w:rsid w:val="006D6707"/>
    <w:rsid w:val="006E4B25"/>
    <w:rsid w:val="006F48C3"/>
    <w:rsid w:val="007074DD"/>
    <w:rsid w:val="00707501"/>
    <w:rsid w:val="00741FE7"/>
    <w:rsid w:val="00743789"/>
    <w:rsid w:val="007450E9"/>
    <w:rsid w:val="007820F4"/>
    <w:rsid w:val="007876C7"/>
    <w:rsid w:val="007902B3"/>
    <w:rsid w:val="00793278"/>
    <w:rsid w:val="007A151E"/>
    <w:rsid w:val="007A6817"/>
    <w:rsid w:val="007C0E19"/>
    <w:rsid w:val="007C26AA"/>
    <w:rsid w:val="007D51DF"/>
    <w:rsid w:val="007E42A9"/>
    <w:rsid w:val="007E42D4"/>
    <w:rsid w:val="007E452D"/>
    <w:rsid w:val="007F276D"/>
    <w:rsid w:val="007F43ED"/>
    <w:rsid w:val="00824909"/>
    <w:rsid w:val="008409DB"/>
    <w:rsid w:val="00883B27"/>
    <w:rsid w:val="00885A28"/>
    <w:rsid w:val="008876D9"/>
    <w:rsid w:val="00887C1F"/>
    <w:rsid w:val="008B2E75"/>
    <w:rsid w:val="008C6507"/>
    <w:rsid w:val="008D4D65"/>
    <w:rsid w:val="008E7A18"/>
    <w:rsid w:val="0090748B"/>
    <w:rsid w:val="00911E47"/>
    <w:rsid w:val="009145C8"/>
    <w:rsid w:val="00922924"/>
    <w:rsid w:val="009443B0"/>
    <w:rsid w:val="0095167C"/>
    <w:rsid w:val="00972DAE"/>
    <w:rsid w:val="009773E3"/>
    <w:rsid w:val="0098068F"/>
    <w:rsid w:val="00981B70"/>
    <w:rsid w:val="009A5E0F"/>
    <w:rsid w:val="009C0ABD"/>
    <w:rsid w:val="009C64C0"/>
    <w:rsid w:val="009C77DB"/>
    <w:rsid w:val="009D5A50"/>
    <w:rsid w:val="009F3952"/>
    <w:rsid w:val="00A065C2"/>
    <w:rsid w:val="00A21B5F"/>
    <w:rsid w:val="00A23C8C"/>
    <w:rsid w:val="00A606CD"/>
    <w:rsid w:val="00A61CD3"/>
    <w:rsid w:val="00A73579"/>
    <w:rsid w:val="00A77DA6"/>
    <w:rsid w:val="00AA2BB4"/>
    <w:rsid w:val="00AA3111"/>
    <w:rsid w:val="00AB1D93"/>
    <w:rsid w:val="00AC3BA6"/>
    <w:rsid w:val="00AC45A2"/>
    <w:rsid w:val="00AE459D"/>
    <w:rsid w:val="00B02BB2"/>
    <w:rsid w:val="00B03AFD"/>
    <w:rsid w:val="00B06A2A"/>
    <w:rsid w:val="00B06A43"/>
    <w:rsid w:val="00B71AC5"/>
    <w:rsid w:val="00B72000"/>
    <w:rsid w:val="00BC4442"/>
    <w:rsid w:val="00BC6C85"/>
    <w:rsid w:val="00BF1F20"/>
    <w:rsid w:val="00C04367"/>
    <w:rsid w:val="00C07F82"/>
    <w:rsid w:val="00C17ED2"/>
    <w:rsid w:val="00C256A0"/>
    <w:rsid w:val="00C44D7D"/>
    <w:rsid w:val="00C45334"/>
    <w:rsid w:val="00C55D6F"/>
    <w:rsid w:val="00C6017E"/>
    <w:rsid w:val="00C63B9D"/>
    <w:rsid w:val="00C7245D"/>
    <w:rsid w:val="00C73180"/>
    <w:rsid w:val="00C8130E"/>
    <w:rsid w:val="00C915EE"/>
    <w:rsid w:val="00C95D47"/>
    <w:rsid w:val="00CA559E"/>
    <w:rsid w:val="00CD0F81"/>
    <w:rsid w:val="00CD743A"/>
    <w:rsid w:val="00CE62BB"/>
    <w:rsid w:val="00D15B0A"/>
    <w:rsid w:val="00D15F0C"/>
    <w:rsid w:val="00D216FB"/>
    <w:rsid w:val="00D471A2"/>
    <w:rsid w:val="00D64149"/>
    <w:rsid w:val="00D655DB"/>
    <w:rsid w:val="00D76944"/>
    <w:rsid w:val="00D90ECD"/>
    <w:rsid w:val="00D97E65"/>
    <w:rsid w:val="00DA194C"/>
    <w:rsid w:val="00DB2762"/>
    <w:rsid w:val="00DB285D"/>
    <w:rsid w:val="00DC0C72"/>
    <w:rsid w:val="00DC0D83"/>
    <w:rsid w:val="00DC760E"/>
    <w:rsid w:val="00DC7EBF"/>
    <w:rsid w:val="00E07AE8"/>
    <w:rsid w:val="00E14E54"/>
    <w:rsid w:val="00E302F8"/>
    <w:rsid w:val="00E3176F"/>
    <w:rsid w:val="00E56408"/>
    <w:rsid w:val="00E626CC"/>
    <w:rsid w:val="00E65B8E"/>
    <w:rsid w:val="00E73268"/>
    <w:rsid w:val="00E946C7"/>
    <w:rsid w:val="00EA3491"/>
    <w:rsid w:val="00EB3B4B"/>
    <w:rsid w:val="00ED57C5"/>
    <w:rsid w:val="00ED5937"/>
    <w:rsid w:val="00EE02C4"/>
    <w:rsid w:val="00EE575D"/>
    <w:rsid w:val="00EF0EC4"/>
    <w:rsid w:val="00EF6F94"/>
    <w:rsid w:val="00F03B98"/>
    <w:rsid w:val="00F078A8"/>
    <w:rsid w:val="00F079CB"/>
    <w:rsid w:val="00F12881"/>
    <w:rsid w:val="00F33619"/>
    <w:rsid w:val="00F4770A"/>
    <w:rsid w:val="00F738C8"/>
    <w:rsid w:val="00F76225"/>
    <w:rsid w:val="00F76A43"/>
    <w:rsid w:val="00F87F02"/>
    <w:rsid w:val="00F91E78"/>
    <w:rsid w:val="00F96A48"/>
    <w:rsid w:val="00FB0779"/>
    <w:rsid w:val="00FC29A3"/>
    <w:rsid w:val="00FC7457"/>
    <w:rsid w:val="00FD45FA"/>
    <w:rsid w:val="00FD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D3E1C"/>
  <w15:chartTrackingRefBased/>
  <w15:docId w15:val="{B79B9B94-46C7-442A-A70C-4CB492675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396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C7245D"/>
    <w:pPr>
      <w:keepNext/>
      <w:keepLines/>
      <w:ind w:firstLine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A151E"/>
    <w:pPr>
      <w:keepNext/>
      <w:keepLines/>
      <w:numPr>
        <w:numId w:val="9"/>
      </w:numPr>
      <w:jc w:val="left"/>
      <w:outlineLvl w:val="1"/>
    </w:pPr>
    <w:rPr>
      <w:rFonts w:eastAsiaTheme="majorEastAsia" w:cstheme="majorBidi"/>
      <w:b/>
      <w:sz w:val="32"/>
      <w:szCs w:val="2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E7396"/>
    <w:pPr>
      <w:keepNext/>
      <w:keepLines/>
      <w:ind w:firstLine="0"/>
      <w:jc w:val="center"/>
      <w:outlineLvl w:val="2"/>
    </w:pPr>
    <w:rPr>
      <w:rFonts w:eastAsiaTheme="majorEastAsia" w:cstheme="majorBidi"/>
      <w:b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A151E"/>
    <w:rPr>
      <w:rFonts w:ascii="Times New Roman" w:eastAsiaTheme="majorEastAsia" w:hAnsi="Times New Roman" w:cstheme="majorBidi"/>
      <w:b/>
      <w:sz w:val="32"/>
      <w:szCs w:val="2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7245D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30">
    <w:name w:val="Заголовок 3 Знак"/>
    <w:basedOn w:val="a0"/>
    <w:link w:val="3"/>
    <w:uiPriority w:val="9"/>
    <w:rsid w:val="003E7396"/>
    <w:rPr>
      <w:rFonts w:ascii="Times New Roman" w:eastAsiaTheme="majorEastAsia" w:hAnsi="Times New Roman" w:cstheme="majorBidi"/>
      <w:b/>
      <w:sz w:val="28"/>
      <w:szCs w:val="24"/>
      <w:lang w:eastAsia="ru-RU"/>
    </w:rPr>
  </w:style>
  <w:style w:type="table" w:styleId="a3">
    <w:name w:val="Table Grid"/>
    <w:basedOn w:val="a1"/>
    <w:uiPriority w:val="39"/>
    <w:rsid w:val="0091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9145C8"/>
    <w:rPr>
      <w:color w:val="808080"/>
    </w:rPr>
  </w:style>
  <w:style w:type="paragraph" w:styleId="a5">
    <w:name w:val="List Paragraph"/>
    <w:basedOn w:val="a"/>
    <w:uiPriority w:val="34"/>
    <w:qFormat/>
    <w:rsid w:val="007C26A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3501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50104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50104"/>
    <w:rPr>
      <w:rFonts w:ascii="Times New Roman" w:hAnsi="Times New Roman"/>
      <w:sz w:val="28"/>
    </w:rPr>
  </w:style>
  <w:style w:type="paragraph" w:styleId="aa">
    <w:name w:val="footer"/>
    <w:basedOn w:val="a"/>
    <w:link w:val="ab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50104"/>
    <w:rPr>
      <w:rFonts w:ascii="Times New Roman" w:hAnsi="Times New Roman"/>
      <w:sz w:val="28"/>
    </w:rPr>
  </w:style>
  <w:style w:type="paragraph" w:styleId="11">
    <w:name w:val="toc 1"/>
    <w:basedOn w:val="a"/>
    <w:next w:val="a"/>
    <w:autoRedefine/>
    <w:uiPriority w:val="39"/>
    <w:unhideWhenUsed/>
    <w:rsid w:val="007C0E19"/>
    <w:pPr>
      <w:tabs>
        <w:tab w:val="right" w:leader="dot" w:pos="10347"/>
      </w:tabs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37E0C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137E0C"/>
    <w:pPr>
      <w:spacing w:after="100"/>
      <w:ind w:left="560"/>
    </w:pPr>
  </w:style>
  <w:style w:type="character" w:styleId="ac">
    <w:name w:val="Hyperlink"/>
    <w:basedOn w:val="a0"/>
    <w:uiPriority w:val="99"/>
    <w:unhideWhenUsed/>
    <w:rsid w:val="00137E0C"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rsid w:val="00F03B98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e">
    <w:name w:val="Strong"/>
    <w:basedOn w:val="a0"/>
    <w:uiPriority w:val="22"/>
    <w:qFormat/>
    <w:rsid w:val="00F03B98"/>
    <w:rPr>
      <w:b/>
      <w:bCs/>
    </w:rPr>
  </w:style>
  <w:style w:type="paragraph" w:styleId="af">
    <w:name w:val="caption"/>
    <w:basedOn w:val="a"/>
    <w:next w:val="a"/>
    <w:uiPriority w:val="35"/>
    <w:unhideWhenUsed/>
    <w:qFormat/>
    <w:rsid w:val="00524F5A"/>
    <w:pPr>
      <w:ind w:firstLine="0"/>
      <w:jc w:val="center"/>
    </w:pPr>
    <w:rPr>
      <w:i/>
      <w:iCs/>
      <w:sz w:val="22"/>
      <w:szCs w:val="18"/>
    </w:rPr>
  </w:style>
  <w:style w:type="character" w:styleId="af0">
    <w:name w:val="FollowedHyperlink"/>
    <w:basedOn w:val="a0"/>
    <w:uiPriority w:val="99"/>
    <w:semiHidden/>
    <w:unhideWhenUsed/>
    <w:rsid w:val="00092570"/>
    <w:rPr>
      <w:color w:val="954F72" w:themeColor="followedHyperlink"/>
      <w:u w:val="single"/>
    </w:rPr>
  </w:style>
  <w:style w:type="paragraph" w:customStyle="1" w:styleId="af1">
    <w:name w:val="Наполнение таблицы"/>
    <w:basedOn w:val="a"/>
    <w:link w:val="af2"/>
    <w:qFormat/>
    <w:rsid w:val="00CA559E"/>
    <w:pPr>
      <w:spacing w:line="0" w:lineRule="atLeast"/>
      <w:ind w:firstLine="0"/>
      <w:jc w:val="center"/>
    </w:pPr>
    <w:rPr>
      <w:sz w:val="22"/>
      <w:lang w:val="en-US"/>
    </w:rPr>
  </w:style>
  <w:style w:type="paragraph" w:styleId="af3">
    <w:name w:val="No Spacing"/>
    <w:uiPriority w:val="1"/>
    <w:qFormat/>
    <w:rsid w:val="00F078A8"/>
    <w:pPr>
      <w:spacing w:after="0" w:line="240" w:lineRule="auto"/>
      <w:ind w:firstLine="709"/>
      <w:jc w:val="both"/>
    </w:pPr>
    <w:rPr>
      <w:rFonts w:ascii="Times New Roman" w:hAnsi="Times New Roman"/>
      <w:sz w:val="20"/>
    </w:rPr>
  </w:style>
  <w:style w:type="character" w:customStyle="1" w:styleId="af2">
    <w:name w:val="Наполнение таблицы Знак"/>
    <w:basedOn w:val="a0"/>
    <w:link w:val="af1"/>
    <w:rsid w:val="00CA559E"/>
    <w:rPr>
      <w:rFonts w:ascii="Times New Roman" w:hAnsi="Times New Roman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E946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946C7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8</Pages>
  <Words>1652</Words>
  <Characters>9417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Савельев</dc:creator>
  <cp:keywords/>
  <dc:description/>
  <cp:lastModifiedBy>Артур Мустафин</cp:lastModifiedBy>
  <cp:revision>7</cp:revision>
  <cp:lastPrinted>2022-10-01T12:58:00Z</cp:lastPrinted>
  <dcterms:created xsi:type="dcterms:W3CDTF">2023-02-06T19:13:00Z</dcterms:created>
  <dcterms:modified xsi:type="dcterms:W3CDTF">2023-05-15T15:21:00Z</dcterms:modified>
</cp:coreProperties>
</file>